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2B2994" w14:textId="24C10BF0" w:rsidR="00F83715" w:rsidRDefault="001D15E2" w:rsidP="001D15E2">
      <w:pPr>
        <w:pStyle w:val="Heading1"/>
      </w:pPr>
      <w:r>
        <w:t>Laura Slocum</w:t>
      </w:r>
    </w:p>
    <w:p w14:paraId="72EA78F8" w14:textId="013CC1F3" w:rsidR="00020BE3" w:rsidRDefault="00F83715" w:rsidP="00020BE3">
      <w:pPr>
        <w:sectPr w:rsidR="00020BE3" w:rsidSect="007B2C95">
          <w:headerReference w:type="default" r:id="rId7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760B6A2" wp14:editId="7512D45C">
            <wp:simplePos x="0" y="0"/>
            <wp:positionH relativeFrom="column">
              <wp:posOffset>0</wp:posOffset>
            </wp:positionH>
            <wp:positionV relativeFrom="paragraph">
              <wp:posOffset>1041</wp:posOffset>
            </wp:positionV>
            <wp:extent cx="1171742" cy="2253082"/>
            <wp:effectExtent l="0" t="0" r="9525" b="0"/>
            <wp:wrapSquare wrapText="bothSides"/>
            <wp:docPr id="1" name="Picture 1" descr="A person taking a selfi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erson taking a selfi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71742" cy="22530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Laura is a Software Architect at Moonshot Innovations. She has a passion for</w:t>
      </w:r>
      <w:r w:rsidR="00484594">
        <w:t xml:space="preserve"> leading teams,</w:t>
      </w:r>
      <w:r>
        <w:t xml:space="preserve"> JavaScript</w:t>
      </w:r>
      <w:r w:rsidR="00484594">
        <w:t>,</w:t>
      </w:r>
      <w:r>
        <w:t xml:space="preserve"> and learning</w:t>
      </w:r>
      <w:r w:rsidR="00484594">
        <w:t xml:space="preserve"> new technologies</w:t>
      </w:r>
      <w:r>
        <w:t>. Recently she has been learning cloud computing and building scalable applications with Azu</w:t>
      </w:r>
      <w:r w:rsidR="00020BE3">
        <w:t>re.</w:t>
      </w:r>
    </w:p>
    <w:p w14:paraId="4A7E4AF6" w14:textId="4D669DF5" w:rsidR="00F83715" w:rsidRDefault="00F83715" w:rsidP="00F83715">
      <w:pPr>
        <w:pStyle w:val="Heading2"/>
      </w:pPr>
      <w:r>
        <w:t>Experience</w:t>
      </w:r>
    </w:p>
    <w:p w14:paraId="74C6AB39" w14:textId="1495184C" w:rsidR="007B2C95" w:rsidRDefault="007B2C95" w:rsidP="007B2C95">
      <w:r>
        <w:t>Laura has worked in multiple project environments</w:t>
      </w:r>
      <w:r w:rsidR="0011522E">
        <w:t>,</w:t>
      </w:r>
      <w:r>
        <w:t xml:space="preserve"> including waterfall, scrum, and Kanban</w:t>
      </w:r>
      <w:r w:rsidR="0011522E">
        <w:t>,</w:t>
      </w:r>
      <w:r>
        <w:t xml:space="preserve"> over her </w:t>
      </w:r>
      <w:r w:rsidR="00484594">
        <w:t>9-year</w:t>
      </w:r>
      <w:r>
        <w:t xml:space="preserve"> career in software development.</w:t>
      </w:r>
    </w:p>
    <w:p w14:paraId="259E5C96" w14:textId="56811CFE" w:rsidR="00484594" w:rsidRDefault="00484594" w:rsidP="007B2C95">
      <w:r>
        <w:t>Laura has excellent leadership skills. She successfully ran a major project as the technical lead. For 3 years</w:t>
      </w:r>
      <w:r w:rsidR="0011522E">
        <w:t>,</w:t>
      </w:r>
      <w:r>
        <w:t xml:space="preserve"> she led 13 teams across 3 continents coordinating efforts and </w:t>
      </w:r>
      <w:r w:rsidR="0011522E">
        <w:t>ensuring</w:t>
      </w:r>
      <w:r>
        <w:t xml:space="preserve"> every team knew the plan and executed </w:t>
      </w:r>
      <w:r w:rsidR="0011522E">
        <w:t xml:space="preserve">it </w:t>
      </w:r>
      <w:r>
        <w:t xml:space="preserve">accordingly. At the same </w:t>
      </w:r>
      <w:r w:rsidR="004C1F18">
        <w:t>time,</w:t>
      </w:r>
      <w:r>
        <w:t xml:space="preserve"> she led her own framework team</w:t>
      </w:r>
      <w:r w:rsidR="0011522E">
        <w:t>,</w:t>
      </w:r>
      <w:r>
        <w:t xml:space="preserve"> which tackled the hardest to solve problems of the system.</w:t>
      </w:r>
    </w:p>
    <w:p w14:paraId="12E92780" w14:textId="307618BF" w:rsidR="00020BE3" w:rsidRDefault="00484594" w:rsidP="00020BE3">
      <w:r>
        <w:t>Today she makes architectural</w:t>
      </w:r>
      <w:r w:rsidR="004C1F18">
        <w:t xml:space="preserve"> and UI/UX</w:t>
      </w:r>
      <w:r>
        <w:t xml:space="preserve"> decisions</w:t>
      </w:r>
      <w:r w:rsidR="004C1F18">
        <w:t xml:space="preserve">. She discusses ideas with leadership, puts the vision into wireframes so everyone can visualize what will be built, and then creates high-level architecture documents. She also works closely with teams to make sure they </w:t>
      </w:r>
      <w:r w:rsidR="0011522E">
        <w:t>clearly understand</w:t>
      </w:r>
      <w:r w:rsidR="004C1F18">
        <w:t xml:space="preserve"> what they are building and how.</w:t>
      </w:r>
    </w:p>
    <w:p w14:paraId="159D1107" w14:textId="77777777" w:rsidR="00020BE3" w:rsidRDefault="00020BE3" w:rsidP="00020BE3">
      <w:pPr>
        <w:pStyle w:val="Heading2"/>
      </w:pPr>
      <w:r>
        <w:t>Skills</w:t>
      </w:r>
    </w:p>
    <w:p w14:paraId="45A2E903" w14:textId="77777777" w:rsidR="00020BE3" w:rsidRDefault="00020BE3" w:rsidP="00020BE3">
      <w:pPr>
        <w:pStyle w:val="ListParagraph"/>
        <w:numPr>
          <w:ilvl w:val="0"/>
          <w:numId w:val="1"/>
        </w:numPr>
        <w:sectPr w:rsidR="00020BE3" w:rsidSect="00020BE3">
          <w:headerReference w:type="default" r:id="rId9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5D1E169" w14:textId="77777777" w:rsidR="00020BE3" w:rsidRDefault="00020BE3" w:rsidP="00020BE3">
      <w:pPr>
        <w:pStyle w:val="ListParagraph"/>
        <w:numPr>
          <w:ilvl w:val="0"/>
          <w:numId w:val="1"/>
        </w:numPr>
      </w:pPr>
      <w:r>
        <w:t>JavaScript</w:t>
      </w:r>
    </w:p>
    <w:p w14:paraId="2FC135B0" w14:textId="77777777" w:rsidR="00020BE3" w:rsidRDefault="00020BE3" w:rsidP="00020BE3">
      <w:pPr>
        <w:pStyle w:val="ListParagraph"/>
        <w:numPr>
          <w:ilvl w:val="1"/>
          <w:numId w:val="1"/>
        </w:numPr>
      </w:pPr>
      <w:r>
        <w:t>Angular</w:t>
      </w:r>
    </w:p>
    <w:p w14:paraId="223571CA" w14:textId="77777777" w:rsidR="00020BE3" w:rsidRDefault="00020BE3" w:rsidP="00020BE3">
      <w:pPr>
        <w:pStyle w:val="ListParagraph"/>
        <w:numPr>
          <w:ilvl w:val="2"/>
          <w:numId w:val="1"/>
        </w:numPr>
      </w:pPr>
      <w:r>
        <w:t>NGRX</w:t>
      </w:r>
    </w:p>
    <w:p w14:paraId="775B057B" w14:textId="77777777" w:rsidR="00020BE3" w:rsidRDefault="00020BE3" w:rsidP="00020BE3">
      <w:pPr>
        <w:pStyle w:val="ListParagraph"/>
        <w:numPr>
          <w:ilvl w:val="2"/>
          <w:numId w:val="1"/>
        </w:numPr>
      </w:pPr>
      <w:r>
        <w:t>RXJS</w:t>
      </w:r>
    </w:p>
    <w:p w14:paraId="79EE3B3D" w14:textId="77777777" w:rsidR="00020BE3" w:rsidRDefault="00020BE3" w:rsidP="00020BE3">
      <w:pPr>
        <w:pStyle w:val="ListParagraph"/>
        <w:numPr>
          <w:ilvl w:val="2"/>
          <w:numId w:val="1"/>
        </w:numPr>
      </w:pPr>
      <w:r>
        <w:t>Jasmine</w:t>
      </w:r>
    </w:p>
    <w:p w14:paraId="4363813B" w14:textId="77777777" w:rsidR="00020BE3" w:rsidRDefault="00020BE3" w:rsidP="00020BE3">
      <w:pPr>
        <w:pStyle w:val="ListParagraph"/>
        <w:numPr>
          <w:ilvl w:val="2"/>
          <w:numId w:val="1"/>
        </w:numPr>
      </w:pPr>
      <w:r>
        <w:t>Cypress</w:t>
      </w:r>
    </w:p>
    <w:p w14:paraId="5B6187D4" w14:textId="77777777" w:rsidR="00020BE3" w:rsidRDefault="00020BE3" w:rsidP="00020BE3">
      <w:pPr>
        <w:pStyle w:val="ListParagraph"/>
        <w:numPr>
          <w:ilvl w:val="1"/>
          <w:numId w:val="1"/>
        </w:numPr>
      </w:pPr>
      <w:r>
        <w:t>React</w:t>
      </w:r>
    </w:p>
    <w:p w14:paraId="47A4B039" w14:textId="77777777" w:rsidR="00020BE3" w:rsidRDefault="00020BE3" w:rsidP="00020BE3">
      <w:pPr>
        <w:pStyle w:val="ListParagraph"/>
        <w:numPr>
          <w:ilvl w:val="2"/>
          <w:numId w:val="1"/>
        </w:numPr>
      </w:pPr>
      <w:r>
        <w:t>Redux</w:t>
      </w:r>
    </w:p>
    <w:p w14:paraId="14095D3E" w14:textId="77777777" w:rsidR="00020BE3" w:rsidRDefault="00020BE3" w:rsidP="00020BE3">
      <w:pPr>
        <w:pStyle w:val="ListParagraph"/>
        <w:numPr>
          <w:ilvl w:val="2"/>
          <w:numId w:val="1"/>
        </w:numPr>
      </w:pPr>
      <w:r>
        <w:t>Jest</w:t>
      </w:r>
    </w:p>
    <w:p w14:paraId="464AC188" w14:textId="77777777" w:rsidR="00020BE3" w:rsidRDefault="00020BE3" w:rsidP="00020BE3">
      <w:pPr>
        <w:pStyle w:val="ListParagraph"/>
        <w:numPr>
          <w:ilvl w:val="0"/>
          <w:numId w:val="1"/>
        </w:numPr>
      </w:pPr>
      <w:r>
        <w:t>HTML</w:t>
      </w:r>
    </w:p>
    <w:p w14:paraId="3CEF461D" w14:textId="77777777" w:rsidR="00020BE3" w:rsidRDefault="00020BE3" w:rsidP="00020BE3">
      <w:pPr>
        <w:pStyle w:val="ListParagraph"/>
        <w:numPr>
          <w:ilvl w:val="0"/>
          <w:numId w:val="1"/>
        </w:numPr>
      </w:pPr>
      <w:r>
        <w:t>CSS</w:t>
      </w:r>
    </w:p>
    <w:p w14:paraId="426199DB" w14:textId="77777777" w:rsidR="00020BE3" w:rsidRDefault="00020BE3" w:rsidP="00020BE3">
      <w:pPr>
        <w:pStyle w:val="ListParagraph"/>
        <w:numPr>
          <w:ilvl w:val="1"/>
          <w:numId w:val="1"/>
        </w:numPr>
      </w:pPr>
      <w:r>
        <w:t>SCSS</w:t>
      </w:r>
    </w:p>
    <w:p w14:paraId="35583FCD" w14:textId="77777777" w:rsidR="00020BE3" w:rsidRDefault="00020BE3" w:rsidP="00020BE3">
      <w:pPr>
        <w:pStyle w:val="ListParagraph"/>
        <w:numPr>
          <w:ilvl w:val="0"/>
          <w:numId w:val="1"/>
        </w:numPr>
      </w:pPr>
      <w:r>
        <w:t>C#</w:t>
      </w:r>
    </w:p>
    <w:p w14:paraId="15945BC4" w14:textId="77777777" w:rsidR="00020BE3" w:rsidRDefault="00020BE3" w:rsidP="00020BE3">
      <w:pPr>
        <w:pStyle w:val="ListParagraph"/>
        <w:numPr>
          <w:ilvl w:val="1"/>
          <w:numId w:val="1"/>
        </w:numPr>
      </w:pPr>
      <w:r>
        <w:t>LINQ</w:t>
      </w:r>
    </w:p>
    <w:p w14:paraId="77911BD5" w14:textId="77777777" w:rsidR="00020BE3" w:rsidRDefault="00020BE3" w:rsidP="00020BE3">
      <w:pPr>
        <w:pStyle w:val="ListParagraph"/>
        <w:numPr>
          <w:ilvl w:val="1"/>
          <w:numId w:val="1"/>
        </w:numPr>
      </w:pPr>
      <w:r>
        <w:t>Entity Framework</w:t>
      </w:r>
    </w:p>
    <w:p w14:paraId="14E5ABF9" w14:textId="77777777" w:rsidR="00020BE3" w:rsidRDefault="00020BE3" w:rsidP="00020BE3">
      <w:pPr>
        <w:pStyle w:val="ListParagraph"/>
        <w:numPr>
          <w:ilvl w:val="1"/>
          <w:numId w:val="1"/>
        </w:numPr>
      </w:pPr>
      <w:r>
        <w:t>ASP.NET</w:t>
      </w:r>
    </w:p>
    <w:p w14:paraId="4A033105" w14:textId="77777777" w:rsidR="00020BE3" w:rsidRDefault="00020BE3" w:rsidP="00020BE3">
      <w:pPr>
        <w:pStyle w:val="ListParagraph"/>
        <w:numPr>
          <w:ilvl w:val="0"/>
          <w:numId w:val="1"/>
        </w:numPr>
      </w:pPr>
      <w:r>
        <w:t>Azure</w:t>
      </w:r>
    </w:p>
    <w:p w14:paraId="777C642E" w14:textId="77777777" w:rsidR="00020BE3" w:rsidRDefault="00020BE3" w:rsidP="00020BE3">
      <w:pPr>
        <w:pStyle w:val="ListParagraph"/>
        <w:numPr>
          <w:ilvl w:val="1"/>
          <w:numId w:val="1"/>
        </w:numPr>
      </w:pPr>
      <w:r>
        <w:t>Functions</w:t>
      </w:r>
    </w:p>
    <w:p w14:paraId="7A1C30F8" w14:textId="77777777" w:rsidR="00020BE3" w:rsidRDefault="00020BE3" w:rsidP="00020BE3">
      <w:pPr>
        <w:pStyle w:val="ListParagraph"/>
        <w:numPr>
          <w:ilvl w:val="1"/>
          <w:numId w:val="1"/>
        </w:numPr>
      </w:pPr>
      <w:r>
        <w:t>Containers (Docker)</w:t>
      </w:r>
    </w:p>
    <w:p w14:paraId="268F8877" w14:textId="0841C4F1" w:rsidR="00020BE3" w:rsidRDefault="00020BE3" w:rsidP="00020BE3">
      <w:pPr>
        <w:pStyle w:val="ListParagraph"/>
        <w:numPr>
          <w:ilvl w:val="1"/>
          <w:numId w:val="1"/>
        </w:numPr>
      </w:pPr>
      <w:r>
        <w:t>Cosmos DB</w:t>
      </w:r>
    </w:p>
    <w:p w14:paraId="5E2D0E8A" w14:textId="749C967D" w:rsidR="00020BE3" w:rsidRDefault="00020BE3" w:rsidP="00020BE3">
      <w:pPr>
        <w:pStyle w:val="ListParagraph"/>
        <w:numPr>
          <w:ilvl w:val="1"/>
          <w:numId w:val="1"/>
        </w:numPr>
      </w:pPr>
      <w:r>
        <w:t>SQL</w:t>
      </w:r>
    </w:p>
    <w:p w14:paraId="6B730622" w14:textId="77777777" w:rsidR="00020BE3" w:rsidRDefault="00020BE3" w:rsidP="00020BE3">
      <w:pPr>
        <w:pStyle w:val="ListParagraph"/>
        <w:numPr>
          <w:ilvl w:val="0"/>
          <w:numId w:val="1"/>
        </w:numPr>
      </w:pPr>
      <w:r>
        <w:t>SQL</w:t>
      </w:r>
    </w:p>
    <w:p w14:paraId="1B4C1541" w14:textId="77777777" w:rsidR="00020BE3" w:rsidRDefault="00020BE3" w:rsidP="00020BE3">
      <w:pPr>
        <w:pStyle w:val="ListParagraph"/>
        <w:numPr>
          <w:ilvl w:val="0"/>
          <w:numId w:val="1"/>
        </w:numPr>
      </w:pPr>
      <w:r>
        <w:t>IIS</w:t>
      </w:r>
    </w:p>
    <w:p w14:paraId="36BF3C70" w14:textId="593CB03C" w:rsidR="00020BE3" w:rsidRPr="007B2C95" w:rsidRDefault="00020BE3" w:rsidP="00020BE3">
      <w:pPr>
        <w:pStyle w:val="ListParagraph"/>
        <w:numPr>
          <w:ilvl w:val="0"/>
          <w:numId w:val="1"/>
        </w:numPr>
        <w:sectPr w:rsidR="00020BE3" w:rsidRPr="007B2C95" w:rsidSect="00020BE3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>
        <w:t>Adobe XD</w:t>
      </w:r>
    </w:p>
    <w:p w14:paraId="55A8F743" w14:textId="77777777" w:rsidR="00020BE3" w:rsidRDefault="00020BE3" w:rsidP="007B2C95">
      <w:pPr>
        <w:sectPr w:rsidR="00020BE3" w:rsidSect="007B2C95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090D7F2" w14:textId="617E78B7" w:rsidR="00484594" w:rsidRPr="007B2C95" w:rsidRDefault="00484594" w:rsidP="007B2C95"/>
    <w:p w14:paraId="6A0E8F50" w14:textId="491A0DDF" w:rsidR="00F83715" w:rsidRDefault="00F83715" w:rsidP="00F83715">
      <w:pPr>
        <w:pStyle w:val="Heading2"/>
      </w:pPr>
      <w:r>
        <w:lastRenderedPageBreak/>
        <w:t>Education</w:t>
      </w:r>
    </w:p>
    <w:p w14:paraId="0792F90F" w14:textId="577AB627" w:rsidR="004C1F18" w:rsidRPr="004C1F18" w:rsidRDefault="004C1F18" w:rsidP="004C1F18">
      <w:r>
        <w:t>In addition to continuously learning through technical journals and conferences, Laura holds a Bachelor of Business Administration – Computer Information Systems from Pittsburg State University. She is currently obtaining her Master of Science – Information Technology from the University of Kansas.</w:t>
      </w:r>
    </w:p>
    <w:p w14:paraId="7CBE8C73" w14:textId="6EED3AE7" w:rsidR="00020BE3" w:rsidRDefault="00A52AF3" w:rsidP="00020BE3">
      <w:pPr>
        <w:pStyle w:val="Heading1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22AC05D8" wp14:editId="15398AED">
            <wp:simplePos x="0" y="0"/>
            <wp:positionH relativeFrom="margin">
              <wp:posOffset>-295275</wp:posOffset>
            </wp:positionH>
            <wp:positionV relativeFrom="paragraph">
              <wp:posOffset>478155</wp:posOffset>
            </wp:positionV>
            <wp:extent cx="1162050" cy="1162050"/>
            <wp:effectExtent l="0" t="0" r="0" b="0"/>
            <wp:wrapTight wrapText="bothSides">
              <wp:wrapPolygon edited="0">
                <wp:start x="0" y="0"/>
                <wp:lineTo x="0" y="21246"/>
                <wp:lineTo x="21246" y="21246"/>
                <wp:lineTo x="21246" y="0"/>
                <wp:lineTo x="0" y="0"/>
              </wp:wrapPolygon>
            </wp:wrapTight>
            <wp:docPr id="2" name="Picture 2" descr="A person smiling for the camera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erson smiling for the camera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2050" cy="1162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0BE3">
        <w:t>Christopher Herdoiza</w:t>
      </w:r>
    </w:p>
    <w:p w14:paraId="5DEFA983" w14:textId="48689371" w:rsidR="009A7676" w:rsidRPr="009A7676" w:rsidRDefault="009A7676" w:rsidP="00A52AF3">
      <w:r w:rsidRPr="009A7676">
        <w:t xml:space="preserve">IT Engineer, with a robust background in Technical Project Management, People Management, Telecommunications &amp; CRM. Proven </w:t>
      </w:r>
      <w:proofErr w:type="gramStart"/>
      <w:r w:rsidRPr="009A7676">
        <w:t>team-building</w:t>
      </w:r>
      <w:proofErr w:type="gramEnd"/>
      <w:r w:rsidRPr="009A7676">
        <w:t>, technical and communication skills required for the facilitation of advanced technology.</w:t>
      </w:r>
    </w:p>
    <w:p w14:paraId="04DE0B4C" w14:textId="4006F201" w:rsidR="00020BE3" w:rsidRDefault="00020BE3" w:rsidP="00A52AF3">
      <w:pPr>
        <w:pStyle w:val="Heading2"/>
      </w:pPr>
      <w:r>
        <w:t>Experience</w:t>
      </w:r>
    </w:p>
    <w:p w14:paraId="657EF956" w14:textId="6D8EC9BF" w:rsidR="009A7676" w:rsidRDefault="009A7676" w:rsidP="009A7676">
      <w:r>
        <w:t xml:space="preserve">Seven years of people management experience, </w:t>
      </w:r>
      <w:proofErr w:type="gramStart"/>
      <w:r>
        <w:t>budgeting</w:t>
      </w:r>
      <w:proofErr w:type="gramEnd"/>
      <w:r>
        <w:t xml:space="preserve"> and CRM. Five years of Technical Project/Program Management. Lastly, 3 years of Telecommunications and IoT experience.</w:t>
      </w:r>
    </w:p>
    <w:p w14:paraId="19DE9C33" w14:textId="1D0FEA8C" w:rsidR="009A7676" w:rsidRPr="009A7676" w:rsidRDefault="009A7676" w:rsidP="009A7676">
      <w:r>
        <w:t xml:space="preserve">Currently working for T-Mobile in their Technology Program Management Office, as a Technical Project Manager. </w:t>
      </w:r>
      <w:proofErr w:type="gramStart"/>
      <w:r>
        <w:t>This positions</w:t>
      </w:r>
      <w:proofErr w:type="gramEnd"/>
      <w:r>
        <w:t xml:space="preserve"> focuses on Product Commercialization, Program Management and Executive Communication/Relay.</w:t>
      </w:r>
    </w:p>
    <w:p w14:paraId="13BE0448" w14:textId="181C808E" w:rsidR="008776A9" w:rsidRPr="008776A9" w:rsidRDefault="00020BE3" w:rsidP="00A52AF3">
      <w:pPr>
        <w:pStyle w:val="Heading2"/>
      </w:pPr>
      <w:r>
        <w:t>Skills</w:t>
      </w:r>
    </w:p>
    <w:p w14:paraId="24154DFF" w14:textId="40A1960B" w:rsidR="00020BE3" w:rsidRPr="00A52AF3" w:rsidRDefault="007E00BC" w:rsidP="00A52AF3">
      <w:pPr>
        <w:spacing w:line="240" w:lineRule="auto"/>
        <w:rPr>
          <w:rFonts w:ascii="Segoe UI" w:hAnsi="Segoe UI" w:cs="Segoe UI"/>
          <w:b/>
          <w:bCs/>
          <w:shd w:val="clear" w:color="auto" w:fill="FFFFFF"/>
        </w:rPr>
      </w:pPr>
      <w:r>
        <w:rPr>
          <w:rFonts w:ascii="Segoe UI" w:hAnsi="Segoe UI" w:cs="Segoe UI"/>
          <w:b/>
          <w:bCs/>
          <w:shd w:val="clear" w:color="auto" w:fill="FFFFFF"/>
        </w:rPr>
        <w:t>Technical</w:t>
      </w:r>
      <w:r w:rsidRPr="00A52AF3">
        <w:rPr>
          <w:rFonts w:ascii="Segoe UI" w:hAnsi="Segoe UI" w:cs="Segoe UI"/>
          <w:shd w:val="clear" w:color="auto" w:fill="FFFFFF"/>
        </w:rPr>
        <w:br/>
      </w:r>
      <w:r w:rsidRPr="007E00BC">
        <w:rPr>
          <w:rFonts w:ascii="Segoe UI" w:hAnsi="Segoe UI" w:cs="Segoe UI"/>
          <w:shd w:val="clear" w:color="auto" w:fill="FFFFFF"/>
        </w:rPr>
        <w:t>Telecommunication ∙ IoT ∙ Web Development ∙ Troubleshooting ∙ Systems Integration ∙ Systems Administration ∙ QA ∙ Blockchain ∙ HTML &amp; CSS ∙ SQL ∙ Bash ∙ Shell ∙ SEO ∙ SaaS ∙ QA ∙ WordPress ∙ Drupal ∙ Magento ∙  Ecommerce  ∙ JIRA ∙ Basecamp ∙ VirtualBox ∙ Apache ∙ IIS ∙ Windows (Server/XP-10) ∙ OS 10 (.6-.12) ∙ Unix &amp; Linux ∙ iOS ∙ Android ∙ Microsoft Office ∙ Google Docs</w:t>
      </w:r>
      <w:r w:rsidR="00CF3DD1">
        <w:rPr>
          <w:rFonts w:ascii="Segoe UI" w:hAnsi="Segoe UI" w:cs="Segoe UI"/>
        </w:rPr>
        <w:br/>
      </w:r>
      <w:r w:rsidR="00CF3DD1">
        <w:rPr>
          <w:rFonts w:ascii="Segoe UI" w:hAnsi="Segoe UI" w:cs="Segoe UI"/>
        </w:rPr>
        <w:br/>
      </w:r>
      <w:r w:rsidR="00CF3DD1" w:rsidRPr="00A52AF3">
        <w:rPr>
          <w:rFonts w:ascii="Segoe UI" w:hAnsi="Segoe UI" w:cs="Segoe UI"/>
          <w:b/>
          <w:bCs/>
          <w:shd w:val="clear" w:color="auto" w:fill="FFFFFF"/>
        </w:rPr>
        <w:t>Administrative</w:t>
      </w:r>
      <w:r w:rsidR="00CF3DD1" w:rsidRPr="00A52AF3">
        <w:rPr>
          <w:rFonts w:ascii="Segoe UI" w:hAnsi="Segoe UI" w:cs="Segoe UI"/>
          <w:shd w:val="clear" w:color="auto" w:fill="FFFFFF"/>
        </w:rPr>
        <w:br/>
      </w:r>
      <w:r w:rsidR="00CF3DD1">
        <w:rPr>
          <w:rFonts w:ascii="Segoe UI" w:hAnsi="Segoe UI" w:cs="Segoe UI"/>
          <w:shd w:val="clear" w:color="auto" w:fill="FFFFFF"/>
        </w:rPr>
        <w:t>Program Management ∙ Project Management ∙ People Management ∙ Executive Communication ∙ CRM ∙ Agile ∙ Waterfall ∙ Compliance ∙ Client Liaisons ∙ Sales ∙ Leadership ∙ Hiring ∙ Team-Building ∙ Conflict Resolution ∙ Onboarding ∙ Negotiation ∙ SLA's ∙ RFP's</w:t>
      </w:r>
    </w:p>
    <w:p w14:paraId="2FE35317" w14:textId="77777777" w:rsidR="002938E3" w:rsidRDefault="002938E3" w:rsidP="002938E3">
      <w:pPr>
        <w:pStyle w:val="Heading2"/>
      </w:pPr>
      <w:r>
        <w:t>Education</w:t>
      </w:r>
    </w:p>
    <w:p w14:paraId="50EF3C02" w14:textId="1AB9753B" w:rsidR="00020BE3" w:rsidRDefault="002938E3" w:rsidP="007E00BC">
      <w:pPr>
        <w:jc w:val="center"/>
      </w:pPr>
      <w:r>
        <w:t>Master of Science, Information Technology</w:t>
      </w:r>
      <w:r w:rsidR="00A52AF3">
        <w:t>, University of Kansas</w:t>
      </w:r>
      <w:r>
        <w:t xml:space="preserve"> (Pending)</w:t>
      </w:r>
    </w:p>
    <w:p w14:paraId="25D469AA" w14:textId="6FFBF9B3" w:rsidR="002938E3" w:rsidRDefault="002938E3" w:rsidP="007E00BC">
      <w:pPr>
        <w:jc w:val="center"/>
      </w:pPr>
      <w:proofErr w:type="gramStart"/>
      <w:r>
        <w:t>Bachelors of Science</w:t>
      </w:r>
      <w:proofErr w:type="gramEnd"/>
      <w:r>
        <w:t>, Information Technology</w:t>
      </w:r>
      <w:r w:rsidR="00A52AF3">
        <w:t>, University of Kansas</w:t>
      </w:r>
    </w:p>
    <w:p w14:paraId="6FF71C7C" w14:textId="30A73E6A" w:rsidR="002938E3" w:rsidRDefault="002938E3" w:rsidP="007E00BC">
      <w:pPr>
        <w:jc w:val="center"/>
      </w:pPr>
      <w:proofErr w:type="gramStart"/>
      <w:r>
        <w:t>Bachelors of Arts</w:t>
      </w:r>
      <w:proofErr w:type="gramEnd"/>
      <w:r>
        <w:t>, Political Science</w:t>
      </w:r>
      <w:r w:rsidR="00A52AF3">
        <w:t>, University of Kansas</w:t>
      </w:r>
    </w:p>
    <w:p w14:paraId="49BC7C6D" w14:textId="267CA286" w:rsidR="002938E3" w:rsidRDefault="002938E3" w:rsidP="007E00BC">
      <w:pPr>
        <w:jc w:val="center"/>
      </w:pPr>
      <w:r>
        <w:t>Minor, Business Management</w:t>
      </w:r>
      <w:r w:rsidR="00A52AF3">
        <w:t>, University of Kansas</w:t>
      </w:r>
    </w:p>
    <w:p w14:paraId="1673B231" w14:textId="7852B5FC" w:rsidR="00A52AF3" w:rsidRDefault="00A52AF3" w:rsidP="007E00BC">
      <w:pPr>
        <w:jc w:val="center"/>
      </w:pPr>
      <w:r>
        <w:t xml:space="preserve">Juris Doctorate, Law, </w:t>
      </w:r>
      <w:r>
        <w:t>University of Kansas</w:t>
      </w:r>
      <w:r>
        <w:t xml:space="preserve"> (Incomplete)</w:t>
      </w:r>
    </w:p>
    <w:p w14:paraId="0E2293BE" w14:textId="77777777" w:rsidR="002938E3" w:rsidRPr="00020BE3" w:rsidRDefault="002938E3" w:rsidP="00020BE3"/>
    <w:p w14:paraId="3864B43B" w14:textId="1AB591A4" w:rsidR="00020BE3" w:rsidRDefault="00020BE3" w:rsidP="00020BE3">
      <w:pPr>
        <w:pStyle w:val="Heading1"/>
      </w:pPr>
      <w:proofErr w:type="spellStart"/>
      <w:r>
        <w:t>Niklas</w:t>
      </w:r>
      <w:proofErr w:type="spellEnd"/>
      <w:r>
        <w:t xml:space="preserve"> Meissner</w:t>
      </w:r>
    </w:p>
    <w:p w14:paraId="345DA7A5" w14:textId="77777777" w:rsidR="00020BE3" w:rsidRDefault="00020BE3" w:rsidP="00020BE3">
      <w:pPr>
        <w:pStyle w:val="Heading2"/>
      </w:pPr>
      <w:r>
        <w:t>Experience</w:t>
      </w:r>
    </w:p>
    <w:p w14:paraId="07F541DB" w14:textId="77777777" w:rsidR="00020BE3" w:rsidRDefault="00020BE3" w:rsidP="00020BE3">
      <w:pPr>
        <w:pStyle w:val="Heading2"/>
      </w:pPr>
      <w:r>
        <w:t>Skills</w:t>
      </w:r>
    </w:p>
    <w:p w14:paraId="66EC2B06" w14:textId="77777777" w:rsidR="00020BE3" w:rsidRDefault="00020BE3" w:rsidP="00020BE3">
      <w:pPr>
        <w:pStyle w:val="Heading2"/>
      </w:pPr>
      <w:r>
        <w:t>Education</w:t>
      </w:r>
    </w:p>
    <w:p w14:paraId="42A0F82D" w14:textId="77777777" w:rsidR="00020BE3" w:rsidRPr="00020BE3" w:rsidRDefault="00020BE3" w:rsidP="00020BE3"/>
    <w:p w14:paraId="08CE67DE" w14:textId="4B9CE8FF" w:rsidR="00F83715" w:rsidRPr="00F83715" w:rsidRDefault="00F83715" w:rsidP="00F83715">
      <w:pPr>
        <w:pStyle w:val="Heading2"/>
      </w:pPr>
    </w:p>
    <w:sectPr w:rsidR="00F83715" w:rsidRPr="00F83715" w:rsidSect="007B2C95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522604" w14:textId="77777777" w:rsidR="00DA3F1C" w:rsidRDefault="00DA3F1C" w:rsidP="001D15E2">
      <w:pPr>
        <w:spacing w:after="0" w:line="240" w:lineRule="auto"/>
      </w:pPr>
      <w:r>
        <w:separator/>
      </w:r>
    </w:p>
  </w:endnote>
  <w:endnote w:type="continuationSeparator" w:id="0">
    <w:p w14:paraId="7F7FF39A" w14:textId="77777777" w:rsidR="00DA3F1C" w:rsidRDefault="00DA3F1C" w:rsidP="001D15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48E04C" w14:textId="77777777" w:rsidR="00DA3F1C" w:rsidRDefault="00DA3F1C" w:rsidP="001D15E2">
      <w:pPr>
        <w:spacing w:after="0" w:line="240" w:lineRule="auto"/>
      </w:pPr>
      <w:r>
        <w:separator/>
      </w:r>
    </w:p>
  </w:footnote>
  <w:footnote w:type="continuationSeparator" w:id="0">
    <w:p w14:paraId="02A38130" w14:textId="77777777" w:rsidR="00DA3F1C" w:rsidRDefault="00DA3F1C" w:rsidP="001D15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FB5D1" w14:textId="26C3EF2A" w:rsidR="001D15E2" w:rsidRDefault="001D15E2">
    <w:pPr>
      <w:pStyle w:val="Header"/>
    </w:pPr>
    <w:r>
      <w:t>IT811</w:t>
    </w:r>
    <w:r>
      <w:tab/>
      <w:t>Team 3 Profiles</w:t>
    </w:r>
    <w:r>
      <w:tab/>
      <w:t>Laura Slocum</w:t>
    </w:r>
  </w:p>
  <w:p w14:paraId="45BAF3E7" w14:textId="2139C840" w:rsidR="001D15E2" w:rsidRDefault="001D15E2">
    <w:pPr>
      <w:pStyle w:val="Header"/>
    </w:pPr>
    <w:r>
      <w:t xml:space="preserve">February 2, </w:t>
    </w:r>
    <w:proofErr w:type="gramStart"/>
    <w:r>
      <w:t>2022</w:t>
    </w:r>
    <w:proofErr w:type="gramEnd"/>
    <w:r>
      <w:tab/>
    </w:r>
    <w:r>
      <w:tab/>
      <w:t>Christopher Herdoiza</w:t>
    </w:r>
  </w:p>
  <w:p w14:paraId="3E0318C8" w14:textId="14B58C4B" w:rsidR="001D15E2" w:rsidRDefault="001D15E2">
    <w:pPr>
      <w:pStyle w:val="Header"/>
    </w:pPr>
    <w:r>
      <w:tab/>
    </w:r>
    <w:r>
      <w:tab/>
    </w:r>
    <w:proofErr w:type="spellStart"/>
    <w:r>
      <w:t>Niklas</w:t>
    </w:r>
    <w:proofErr w:type="spellEnd"/>
    <w:r>
      <w:t xml:space="preserve"> Meissner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E9F120" w14:textId="77777777" w:rsidR="00020BE3" w:rsidRDefault="00020BE3">
    <w:pPr>
      <w:pStyle w:val="Header"/>
    </w:pPr>
    <w:r>
      <w:t>IT811</w:t>
    </w:r>
    <w:r>
      <w:tab/>
      <w:t>Team 3 Profiles</w:t>
    </w:r>
    <w:r>
      <w:tab/>
      <w:t>Laura Slocum</w:t>
    </w:r>
  </w:p>
  <w:p w14:paraId="68D440FF" w14:textId="77777777" w:rsidR="00020BE3" w:rsidRDefault="00020BE3">
    <w:pPr>
      <w:pStyle w:val="Header"/>
    </w:pPr>
    <w:r>
      <w:t xml:space="preserve">February 2, </w:t>
    </w:r>
    <w:proofErr w:type="gramStart"/>
    <w:r>
      <w:t>2022</w:t>
    </w:r>
    <w:proofErr w:type="gramEnd"/>
    <w:r>
      <w:tab/>
    </w:r>
    <w:r>
      <w:tab/>
      <w:t>Christopher Herdoiza</w:t>
    </w:r>
  </w:p>
  <w:p w14:paraId="31CE77D0" w14:textId="77777777" w:rsidR="00020BE3" w:rsidRDefault="00020BE3">
    <w:pPr>
      <w:pStyle w:val="Header"/>
    </w:pPr>
    <w:r>
      <w:tab/>
    </w:r>
    <w:r>
      <w:tab/>
    </w:r>
    <w:proofErr w:type="spellStart"/>
    <w:r>
      <w:t>Niklas</w:t>
    </w:r>
    <w:proofErr w:type="spellEnd"/>
    <w:r>
      <w:t xml:space="preserve"> Meissner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85B2E"/>
    <w:multiLevelType w:val="hybridMultilevel"/>
    <w:tmpl w:val="942A86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yNDKxNDcyMTczNLVQ0lEKTi0uzszPAykwrAUAnafwiCwAAAA="/>
  </w:docVars>
  <w:rsids>
    <w:rsidRoot w:val="001D15E2"/>
    <w:rsid w:val="00020BE3"/>
    <w:rsid w:val="000E2D27"/>
    <w:rsid w:val="0011522E"/>
    <w:rsid w:val="00117D0A"/>
    <w:rsid w:val="001D15E2"/>
    <w:rsid w:val="002938E3"/>
    <w:rsid w:val="00484594"/>
    <w:rsid w:val="004C1F18"/>
    <w:rsid w:val="006D734E"/>
    <w:rsid w:val="007B0C79"/>
    <w:rsid w:val="007B2C95"/>
    <w:rsid w:val="007E00BC"/>
    <w:rsid w:val="00812C50"/>
    <w:rsid w:val="008776A9"/>
    <w:rsid w:val="009A7676"/>
    <w:rsid w:val="00A471FC"/>
    <w:rsid w:val="00A52AF3"/>
    <w:rsid w:val="00CF3DD1"/>
    <w:rsid w:val="00DA3F1C"/>
    <w:rsid w:val="00F04EA8"/>
    <w:rsid w:val="00F837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C11545"/>
  <w15:chartTrackingRefBased/>
  <w15:docId w15:val="{3D289200-DFB0-492E-A5DB-AFCD1CA055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734E"/>
  </w:style>
  <w:style w:type="paragraph" w:styleId="Heading1">
    <w:name w:val="heading 1"/>
    <w:basedOn w:val="Normal"/>
    <w:next w:val="Normal"/>
    <w:link w:val="Heading1Char"/>
    <w:uiPriority w:val="9"/>
    <w:qFormat/>
    <w:rsid w:val="006D734E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00948B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734E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734E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D734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D734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D734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734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D734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D734E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734E"/>
    <w:rPr>
      <w:rFonts w:asciiTheme="majorHAnsi" w:eastAsiaTheme="majorEastAsia" w:hAnsiTheme="majorHAnsi" w:cstheme="majorBidi"/>
      <w:color w:val="00948B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D734E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D734E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D734E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D734E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D734E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734E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D734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D734E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D734E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6D734E"/>
    <w:pPr>
      <w:pBdr>
        <w:top w:val="single" w:sz="6" w:space="8" w:color="B6DF5E" w:themeColor="accent3"/>
        <w:bottom w:val="single" w:sz="6" w:space="8" w:color="B6DF5E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212121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6D734E"/>
    <w:rPr>
      <w:rFonts w:asciiTheme="majorHAnsi" w:eastAsiaTheme="majorEastAsia" w:hAnsiTheme="majorHAnsi" w:cstheme="majorBidi"/>
      <w:caps/>
      <w:color w:val="212121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D734E"/>
    <w:pPr>
      <w:numPr>
        <w:ilvl w:val="1"/>
      </w:numPr>
      <w:jc w:val="center"/>
    </w:pPr>
    <w:rPr>
      <w:color w:val="212121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D734E"/>
    <w:rPr>
      <w:color w:val="212121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6D734E"/>
    <w:rPr>
      <w:b/>
      <w:bCs/>
    </w:rPr>
  </w:style>
  <w:style w:type="character" w:styleId="Emphasis">
    <w:name w:val="Emphasis"/>
    <w:basedOn w:val="DefaultParagraphFont"/>
    <w:uiPriority w:val="20"/>
    <w:qFormat/>
    <w:rsid w:val="006D734E"/>
    <w:rPr>
      <w:i/>
      <w:iCs/>
      <w:color w:val="000000" w:themeColor="text1"/>
    </w:rPr>
  </w:style>
  <w:style w:type="paragraph" w:styleId="NoSpacing">
    <w:name w:val="No Spacing"/>
    <w:uiPriority w:val="1"/>
    <w:qFormat/>
    <w:rsid w:val="006D734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D734E"/>
    <w:pPr>
      <w:spacing w:before="160"/>
      <w:ind w:left="720" w:right="720"/>
      <w:jc w:val="center"/>
    </w:pPr>
    <w:rPr>
      <w:i/>
      <w:iCs/>
      <w:color w:val="92C527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6D734E"/>
    <w:rPr>
      <w:i/>
      <w:iCs/>
      <w:color w:val="92C527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734E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00948B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734E"/>
    <w:rPr>
      <w:rFonts w:asciiTheme="majorHAnsi" w:eastAsiaTheme="majorEastAsia" w:hAnsiTheme="majorHAnsi" w:cstheme="majorBidi"/>
      <w:caps/>
      <w:color w:val="00948B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6D734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6D734E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6D734E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D734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6D734E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D734E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1D15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15E2"/>
  </w:style>
  <w:style w:type="paragraph" w:styleId="Footer">
    <w:name w:val="footer"/>
    <w:basedOn w:val="Normal"/>
    <w:link w:val="FooterChar"/>
    <w:uiPriority w:val="99"/>
    <w:unhideWhenUsed/>
    <w:rsid w:val="001D15E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15E2"/>
  </w:style>
  <w:style w:type="paragraph" w:styleId="ListParagraph">
    <w:name w:val="List Paragraph"/>
    <w:basedOn w:val="Normal"/>
    <w:uiPriority w:val="34"/>
    <w:qFormat/>
    <w:rsid w:val="00F837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Quotable">
  <a:themeElements>
    <a:clrScheme name="Quotable">
      <a:dk1>
        <a:sysClr val="windowText" lastClr="000000"/>
      </a:dk1>
      <a:lt1>
        <a:sysClr val="window" lastClr="FFFFFF"/>
      </a:lt1>
      <a:dk2>
        <a:srgbClr val="212121"/>
      </a:dk2>
      <a:lt2>
        <a:srgbClr val="636363"/>
      </a:lt2>
      <a:accent1>
        <a:srgbClr val="00C6BB"/>
      </a:accent1>
      <a:accent2>
        <a:srgbClr val="6FEBA0"/>
      </a:accent2>
      <a:accent3>
        <a:srgbClr val="B6DF5E"/>
      </a:accent3>
      <a:accent4>
        <a:srgbClr val="EFB251"/>
      </a:accent4>
      <a:accent5>
        <a:srgbClr val="EF755F"/>
      </a:accent5>
      <a:accent6>
        <a:srgbClr val="ED515C"/>
      </a:accent6>
      <a:hlink>
        <a:srgbClr val="8F8F8F"/>
      </a:hlink>
      <a:folHlink>
        <a:srgbClr val="A5A5A5"/>
      </a:folHlink>
    </a:clrScheme>
    <a:fontScheme name="Quotabl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Smokey Glass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hade val="100000"/>
                <a:satMod val="100000"/>
              </a:schemeClr>
            </a:gs>
            <a:gs pos="100000">
              <a:schemeClr val="phClr">
                <a:tint val="61000"/>
                <a:alpha val="100000"/>
                <a:satMod val="18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shade val="85000"/>
              </a:schemeClr>
            </a:gs>
            <a:gs pos="100000">
              <a:schemeClr val="phClr">
                <a:tint val="90000"/>
                <a:alpha val="100000"/>
                <a:satMod val="18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5240" cap="flat" cmpd="sng" algn="ctr">
          <a:solidFill>
            <a:schemeClr val="phClr">
              <a:tint val="25000"/>
              <a:alpha val="25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21590" dir="5400000" rotWithShape="0">
              <a:srgbClr val="000000">
                <a:alpha val="4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prstMaterial="flat">
            <a:bevelT w="28575" h="41275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</a:schemeClr>
            </a:gs>
            <a:gs pos="100000">
              <a:schemeClr val="phClr">
                <a:tint val="84000"/>
                <a:shade val="84000"/>
                <a:lumMod val="9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4000"/>
                <a:shade val="90000"/>
                <a:satMod val="120000"/>
                <a:lumMod val="90000"/>
              </a:schemeClr>
            </a:gs>
            <a:gs pos="100000">
              <a:schemeClr val="phClr"/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Quotable" id="{39EC5628-30ED-4578-ACD8-9820EDB8E15A}" vid="{6F3559E9-1A4C-49D8-94D4-F41003531C49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482</Words>
  <Characters>274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a Slocum</dc:creator>
  <cp:keywords/>
  <dc:description/>
  <cp:lastModifiedBy>Herdoiza, Christopher</cp:lastModifiedBy>
  <cp:revision>8</cp:revision>
  <dcterms:created xsi:type="dcterms:W3CDTF">2022-02-02T16:10:00Z</dcterms:created>
  <dcterms:modified xsi:type="dcterms:W3CDTF">2022-02-02T18:52:00Z</dcterms:modified>
</cp:coreProperties>
</file>